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ελληνικά-greek"/>
      <w:bookmarkEnd w:id="21"/>
      <w:r>
        <w:t xml:space="preserve">Ελληνικά</w:t>
      </w:r>
      <w:r>
        <w:t xml:space="preserve"> </w:t>
      </w:r>
      <w:r>
        <w:t xml:space="preserve">/ Gree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‘Αλγεβ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Αλγεβ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Σώ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Δακτύλ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Υπο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Υπερβατικός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Ανάλυ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Απειροστικός λογ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Κανόνας αλυσίδ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Συμπαγ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Συνεχ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ν/συγκλ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Στροβιλ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Παράγωγ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Διαφορικ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Ασυνέχ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Απόκλ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Κλίση (ευθεία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Ολοκ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ό (διάνυσμ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Ακολουθ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Σει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Σύγκλιση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Προσθέτ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Πλάτος κύμα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Προσέγγ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Προσεται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Υ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 μέ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Αξί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Αμφιμονοσήμαντη αντιστοιχία (συναρτήσεις που είναι ένα-προς-ένα και επί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ός 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Όριο (πχ ολοκληρώματος), Φραγμένο (πχ 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Κλειστό 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Στή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Μετα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Συμπ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Μιγαδ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Σύνθε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Σύν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Όρος, Συνθήκη, Προϋ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 (πχ δεσμευμένη πιθανότητ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Σταθε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Αντίφαση (π.χ. proof by contradiction = εις άτοπον απαγωγή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Συμπέρα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Καμπύ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Απόσβ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Δεκαδ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Μείωση, Ελλά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Ο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Βαθμός (πολυωνύμ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Παρονομα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Πυκ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Εξαρτη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Δι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Διακριτ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Επιμε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Δι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Πεδίο ορισμο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Ί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Εξίσ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Σχέση ισοδυναμί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Ισοδύνα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Λάθος, Σφάλ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Άρτι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Εκθέτη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Εκ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Παρέκ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Παράγοντ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Παραγον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Πεπερασ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Μαθηματικός τύπ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Κλ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Συχ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Συνάρτη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Ολικό (μέγιστο, ελάχιστ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Γράφημα (συνάρτηση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Γρά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Αρμον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Ομογεν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Ταυτ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Πεδίο τιμών (εικό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Φανταστικ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Συνεπάγ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Αύξων, Αύξ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Ανεξάρ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Επαγωγ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Ανισ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Άπει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Εσωτερικό 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Ακέρα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Παρεμ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Τομή (συνόλων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Διάστ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Αντιστρέψ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Επαναλαμβά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Λήμ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Όρι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Γραμ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Τοπ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Λογάριθ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Λογ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Πίνακ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Διάμε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ερ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Μονότ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Πολλαπλασι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Ξένος (πχ ξένα ενδεχόμε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Φυσ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Απαραί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Αρν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Νιοστ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Περιτ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Ανοιχτό (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Πρά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Τάξη ή βαθμός αν αναφέρεται σε πολυώνυ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Ταλάν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Παρ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Παρα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Με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Υποδιαίρεση/Διαμε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Περίοδ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Σημεια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Πολ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Πό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Πολυωνυ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Δύναμ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Πρώ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Βαλλ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Απόδει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Ιδι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Πρό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Πηλίκ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Τυχαί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Εύρος, φ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Ρη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Πραγματ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Αναδρο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Ανακλα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Υπόλοιπ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Γραμμή (κυρίως σε πίνακ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Βαθμωτ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Πρόση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Ταυτόχρονος, Σύγχρ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Λύ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Χώρος (πχ διανυσματικός χώρο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Σφαι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Τετράγων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Τετραγωνικ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Υπο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Υπόχω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Αντικατ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Αφ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Επαρκ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Άθροι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Συμ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Θεώρ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Μετατροπή, Μετασχηματ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Μεταβα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Έν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Αξ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Διάνυ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Ταχύ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Όγκος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Οξ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Προσκείμε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Τόξ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, 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Άξον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Περιφέρεια (κύκλ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Συντεταγ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Μοί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Δι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Έλλειψ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Ισόπλευ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Γεωμετρ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Υπερ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Υποτε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Τέμ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Τ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Ισοσκελέ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Αμβλ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Παρα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Παράλλη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Περί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 (επίσης orthog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Τετράπλευρ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Ακτί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Ορθογώνιο 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Ανάκλ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Ευθ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Ορθή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έφ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οφ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Τέμ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Όμο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Μετασχηματ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Μεταφρ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Μετάφρ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Τριγωνομετρία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Συσχέτ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Συνδιακύμαν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Αναμενόμεν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Μέση τιμή, 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Μετά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Τυχαία μεταβλητ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Δείγ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Στατι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Μεταβλητ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Διακύμανση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2b36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3Z</dcterms:created>
  <dcterms:modified xsi:type="dcterms:W3CDTF">2017-10-11T15:48:13Z</dcterms:modified>
</cp:coreProperties>
</file>